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88a0ecc45203a5e976cb39a5667de90bc11f004"/>
    <w:p>
      <w:pPr>
        <w:pStyle w:val="Heading1"/>
      </w:pPr>
      <w:r>
        <w:t xml:space="preserve">Cover Letter for Human Resources Manager Position</w:t>
      </w:r>
    </w:p>
    <w:p>
      <w:pPr>
        <w:pStyle w:val="FirstParagraph"/>
      </w:pPr>
      <w:r>
        <w:rPr>
          <w:bCs/>
          <w:b/>
        </w:rPr>
        <w:t xml:space="preserve">Date:</w:t>
      </w:r>
      <w:r>
        <w:t xml:space="preserve"> </w:t>
      </w:r>
      <w:r>
        <w:t xml:space="preserve">[Insert Date]</w:t>
      </w:r>
    </w:p>
    <w:p>
      <w:pPr>
        <w:pStyle w:val="BodyText"/>
      </w:pPr>
      <w:r>
        <w:rPr>
          <w:bCs/>
          <w:b/>
        </w:rPr>
        <w:t xml:space="preserve">Dear Hiring Manager,</w:t>
      </w:r>
    </w:p>
    <w:p>
      <w:pPr>
        <w:pStyle w:val="BodyText"/>
      </w:pPr>
      <w:r>
        <w:t xml:space="preserve">I am writing to express my enthusiastic interest in the Human Resources Manager position at [Company Name] in Riyadh, Saudi Arabia. As a seasoned HR professional with over [X years] of experience in talent management, organizational development, and employee relations, I am eager to contribute my expertise to support your organization’s growth and success in this dynamic market. My career has been dedicated to aligning human capital strategies with business objectives, and I am confident that my background in managing multicultural teams and fostering inclusive workplace cultures makes me an ideal candidate for this role.</w:t>
      </w:r>
    </w:p>
    <w:p>
      <w:pPr>
        <w:pStyle w:val="BodyText"/>
      </w:pPr>
      <w:r>
        <w:t xml:space="preserve">As a Human Resources Manager, I understand the critical importance of building robust HR frameworks that not only comply with local labor laws but also drive employee engagement and operational efficiency. In Saudi Arabia, where the workforce is evolving rapidly due to initiatives like Vision 2030, the role of HR professionals has expanded beyond traditional responsibilities to include strategic leadership in diversity and inclusion, talent acquisition for a growing private sector, and ensuring adherence to the Kingdom’s progressive labor reforms. My experience in navigating these challenges has equipped me with the skills to lead HR departments that are both compliant and forward-thinking.</w:t>
      </w:r>
    </w:p>
    <w:p>
      <w:pPr>
        <w:pStyle w:val="BodyText"/>
      </w:pPr>
      <w:r>
        <w:t xml:space="preserve">Throughout my career, I have specialized in creating end-to-end HR strategies that address the unique needs of organizations operating in diverse cultural and economic environments. For instance, at my previous role as [Previous Position] at [Previous Company], I successfully implemented a performance management system that increased employee retention by 30% within two years. Additionally, I developed training programs tailored to the local workforce, which enhanced productivity and aligned with Saudi Arabia’s national goals of empowering its youth and women in the labor market. These experiences have solidified my ability to design HR solutions that are both innovative and culturally sensitive.</w:t>
      </w:r>
    </w:p>
    <w:p>
      <w:pPr>
        <w:pStyle w:val="BodyText"/>
      </w:pPr>
      <w:r>
        <w:t xml:space="preserve">One of my core strengths as a Human Resources Manager is my commitment to fostering a workplace culture that prioritizes employee well-being, professional growth, and ethical practices. In Riyadh’s competitive business landscape, where attracting and retaining top talent is paramount, I have consistently focused on building employer branding initiatives that highlight the unique value propositions of organizations. For example, I spearheaded a rebranding campaign for [Previous Company] that elevated its reputation as an employer of choice in the region, resulting in a 40% increase in qualified job applications. This success stems from my ability to align HR strategies with broader organizational goals while staying attuned to the values and expectations of employees in Saudi Arabia.</w:t>
      </w:r>
    </w:p>
    <w:p>
      <w:pPr>
        <w:pStyle w:val="BodyText"/>
      </w:pPr>
      <w:r>
        <w:t xml:space="preserve">Furthermore, I have a strong track record of managing complex HR functions such as recruitment, onboarding, compensation and benefits, and labor relations. My expertise in leveraging technology to streamline HR processes has also been instrumental in reducing administrative burdens and improving decision-making. For instance, I introduced a cloud-based HR information system that enhanced data accuracy by 50% and improved communication between employees and management. In the context of Saudi Arabia’s digital transformation goals, I am keen to contribute my knowledge of HR tech to support [Company Name]’s efforts in adopting modern solutions that align with the Kingdom’s vision for a knowledge-based economy.</w:t>
      </w:r>
    </w:p>
    <w:p>
      <w:pPr>
        <w:pStyle w:val="BodyText"/>
      </w:pPr>
      <w:r>
        <w:t xml:space="preserve">What sets me apart as a Human Resources Manager is my ability to balance strategic thinking with hands-on execution. Whether it’s addressing employee grievances, negotiating labor agreements, or designing leadership development programs, I approach every challenge with integrity and a solutions-oriented mindset. In Riyadh’s fast-paced environment, where adaptability is key to success, I have consistently demonstrated the ability to thrive under pressure while maintaining a focus on long-term organizational growth.</w:t>
      </w:r>
    </w:p>
    <w:p>
      <w:pPr>
        <w:pStyle w:val="BodyText"/>
      </w:pPr>
      <w:r>
        <w:t xml:space="preserve">Joining [Company Name] as a Human Resources Manager would be an incredible opportunity to contribute to a company that values innovation, excellence, and community impact. I am particularly inspired by your commitment to [mention specific company value, mission, or initiative relevant to HR, e.g., “driving sustainable growth” or “fostering diversity in the workplace”]. I am eager to bring my expertise in talent management and HR strategy to support your team in achieving its objectives while ensuring a positive and inclusive work environment for all employees.</w:t>
      </w:r>
    </w:p>
    <w:p>
      <w:pPr>
        <w:pStyle w:val="BodyText"/>
      </w:pPr>
      <w:r>
        <w:t xml:space="preserve">Thank you for considering my application. I would welcome the opportunity to discuss how my skills and experiences align with the needs of [Company Name]’s Human Resources Department. I am available at [Your Phone Number] or [Your Email Address] and am happy to accommodate an interview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p>
      <w:pPr>
        <w:pStyle w:val="BodyText"/>
      </w:pPr>
      <w:r>
        <w:t xml:space="preserve">Note: This cover letter is tailored for a Human Resources Manager position in Saudi Arabia, Riyadh. It emphasizes cultural awareness, compliance with local labor regulations, and alignment with the Kingdom’s economic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3T04:23:19Z</dcterms:created>
  <dcterms:modified xsi:type="dcterms:W3CDTF">2026-07-23T04:23:19Z</dcterms:modified>
</cp:coreProperties>
</file>

<file path=docProps/custom.xml><?xml version="1.0" encoding="utf-8"?>
<Properties xmlns="http://schemas.openxmlformats.org/officeDocument/2006/custom-properties" xmlns:vt="http://schemas.openxmlformats.org/officeDocument/2006/docPropsVTypes"/>
</file>